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1EF4D" w14:textId="77777777" w:rsidR="008F0EE6" w:rsidRPr="009E1385" w:rsidRDefault="008F0EE6" w:rsidP="008F0E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</w:pPr>
      <w:r w:rsidRPr="009E1385">
        <w:rPr>
          <w:rFonts w:ascii="Times New Roman" w:eastAsia="Times New Roman" w:hAnsi="Times New Roman" w:cs="Times New Roman"/>
          <w:b/>
          <w:bCs/>
          <w:color w:val="000000" w:themeColor="text1"/>
          <w:u w:val="single"/>
        </w:rPr>
        <w:t>The In-depth Interview questionnaire guide for cashiers working in hospitality workplaces</w:t>
      </w:r>
    </w:p>
    <w:p w14:paraId="54D612FF" w14:textId="77777777" w:rsidR="008F0EE6" w:rsidRPr="009E1385" w:rsidRDefault="008F0EE6" w:rsidP="008F0E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9E1385">
        <w:rPr>
          <w:rFonts w:ascii="Times New Roman" w:hAnsi="Times New Roman" w:cs="Times New Roman"/>
          <w:bCs/>
          <w:color w:val="000000" w:themeColor="text1"/>
        </w:rPr>
        <w:t>Name of moderator _____________________Signature: __________________</w:t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  <w:r w:rsidRPr="009E1385">
        <w:rPr>
          <w:rFonts w:ascii="Times New Roman" w:hAnsi="Times New Roman" w:cs="Times New Roman"/>
          <w:bCs/>
          <w:color w:val="000000" w:themeColor="text1"/>
        </w:rPr>
        <w:softHyphen/>
      </w:r>
    </w:p>
    <w:p w14:paraId="33A3990E" w14:textId="77777777" w:rsidR="008F0EE6" w:rsidRPr="009E1385" w:rsidRDefault="008F0EE6" w:rsidP="008F0EE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9E1385">
        <w:rPr>
          <w:rFonts w:ascii="Times New Roman" w:hAnsi="Times New Roman" w:cs="Times New Roman"/>
          <w:bCs/>
          <w:color w:val="000000" w:themeColor="text1"/>
        </w:rPr>
        <w:t>Name of note taker _____________________signature: ___________________</w:t>
      </w:r>
    </w:p>
    <w:p w14:paraId="26336E74" w14:textId="77777777" w:rsidR="008F0EE6" w:rsidRPr="009E1385" w:rsidRDefault="008F0EE6" w:rsidP="008F0EE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>Name of coordinator ________________________Signature: __________________</w:t>
      </w:r>
    </w:p>
    <w:p w14:paraId="1E210CBE" w14:textId="77777777" w:rsidR="008F0EE6" w:rsidRPr="009E1385" w:rsidRDefault="008F0EE6" w:rsidP="008F0EE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color w:val="000000" w:themeColor="text1"/>
        </w:rPr>
        <w:t>Date: ____________________________________</w:t>
      </w:r>
    </w:p>
    <w:p w14:paraId="74F29C21" w14:textId="77777777" w:rsidR="008F0EE6" w:rsidRPr="009E1385" w:rsidRDefault="008F0EE6" w:rsidP="008F0EE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1385">
        <w:rPr>
          <w:rFonts w:ascii="Times New Roman" w:hAnsi="Times New Roman" w:cs="Times New Roman"/>
          <w:color w:val="000000" w:themeColor="text1"/>
          <w:sz w:val="24"/>
          <w:szCs w:val="24"/>
        </w:rPr>
        <w:t>Part I: General information</w:t>
      </w:r>
    </w:p>
    <w:p w14:paraId="1A5C864B" w14:textId="77777777" w:rsidR="008F0EE6" w:rsidRPr="009E1385" w:rsidRDefault="008F0EE6" w:rsidP="008F0EE6">
      <w:pPr>
        <w:spacing w:after="120"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9E1385">
        <w:rPr>
          <w:rFonts w:ascii="Times New Roman" w:hAnsi="Times New Roman" w:cs="Times New Roman"/>
          <w:bCs/>
          <w:color w:val="000000" w:themeColor="text1"/>
        </w:rPr>
        <w:t>101: Date of the interview</w:t>
      </w:r>
      <w:r w:rsidRPr="009E1385">
        <w:rPr>
          <w:rFonts w:ascii="Times New Roman" w:hAnsi="Times New Roman" w:cs="Times New Roman"/>
          <w:b/>
          <w:color w:val="000000" w:themeColor="text1"/>
        </w:rPr>
        <w:t>: /</w:t>
      </w:r>
      <w:r w:rsidRPr="009E1385">
        <w:rPr>
          <w:rFonts w:ascii="Times New Roman" w:hAnsi="Times New Roman" w:cs="Times New Roman"/>
          <w:bCs/>
          <w:color w:val="000000" w:themeColor="text1"/>
        </w:rPr>
        <w:t>____/______/________/</w:t>
      </w:r>
    </w:p>
    <w:p w14:paraId="6A9898BA" w14:textId="77777777" w:rsidR="008F0EE6" w:rsidRPr="009E1385" w:rsidRDefault="008F0EE6" w:rsidP="008F0EE6">
      <w:pPr>
        <w:spacing w:after="120"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9E1385">
        <w:rPr>
          <w:rFonts w:ascii="Times New Roman" w:hAnsi="Times New Roman" w:cs="Times New Roman"/>
          <w:bCs/>
          <w:color w:val="000000" w:themeColor="text1"/>
        </w:rPr>
        <w:t>102: Code no/___________________/</w:t>
      </w:r>
    </w:p>
    <w:p w14:paraId="7B27FB39" w14:textId="77777777" w:rsidR="008F0EE6" w:rsidRPr="009E1385" w:rsidRDefault="008F0EE6" w:rsidP="008F0EE6">
      <w:pPr>
        <w:spacing w:after="120" w:line="360" w:lineRule="auto"/>
        <w:jc w:val="both"/>
        <w:rPr>
          <w:rFonts w:ascii="Times New Roman" w:hAnsi="Times New Roman" w:cs="Times New Roman"/>
          <w:bCs/>
          <w:color w:val="000000" w:themeColor="text1"/>
        </w:rPr>
      </w:pPr>
      <w:r w:rsidRPr="009E1385">
        <w:rPr>
          <w:rFonts w:ascii="Times New Roman" w:hAnsi="Times New Roman" w:cs="Times New Roman"/>
          <w:bCs/>
          <w:color w:val="000000" w:themeColor="text1"/>
        </w:rPr>
        <w:t>103: Kebele: /__________________________________/</w:t>
      </w:r>
    </w:p>
    <w:p w14:paraId="47DDA9E0" w14:textId="77777777" w:rsidR="008F0EE6" w:rsidRPr="009E1385" w:rsidRDefault="008F0EE6" w:rsidP="008F0EE6">
      <w:pPr>
        <w:spacing w:after="12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9E1385">
        <w:rPr>
          <w:rFonts w:ascii="Times New Roman" w:hAnsi="Times New Roman" w:cs="Times New Roman"/>
          <w:bCs/>
          <w:color w:val="000000" w:themeColor="text1"/>
        </w:rPr>
        <w:t>104: Category of the interview</w:t>
      </w:r>
      <w:r w:rsidRPr="009E1385">
        <w:rPr>
          <w:rFonts w:ascii="Times New Roman" w:hAnsi="Times New Roman" w:cs="Times New Roman"/>
          <w:b/>
          <w:color w:val="000000" w:themeColor="text1"/>
        </w:rPr>
        <w:t>:  /cashier/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"/>
        <w:gridCol w:w="7652"/>
        <w:gridCol w:w="84"/>
        <w:gridCol w:w="1008"/>
      </w:tblGrid>
      <w:tr w:rsidR="008F0EE6" w:rsidRPr="009E1385" w14:paraId="0829E516" w14:textId="77777777" w:rsidTr="00642B06">
        <w:tc>
          <w:tcPr>
            <w:tcW w:w="5000" w:type="pct"/>
            <w:gridSpan w:val="4"/>
            <w:shd w:val="clear" w:color="auto" w:fill="auto"/>
          </w:tcPr>
          <w:p w14:paraId="1DCACD1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b/>
                <w:color w:val="000000" w:themeColor="text1"/>
              </w:rPr>
              <w:t>Part II: The socio-demographic characteristics of the Participants</w:t>
            </w:r>
          </w:p>
        </w:tc>
      </w:tr>
      <w:tr w:rsidR="008F0EE6" w:rsidRPr="009E1385" w14:paraId="7EA221D9" w14:textId="77777777" w:rsidTr="00642B06">
        <w:tc>
          <w:tcPr>
            <w:tcW w:w="324" w:type="pct"/>
            <w:shd w:val="clear" w:color="auto" w:fill="auto"/>
          </w:tcPr>
          <w:p w14:paraId="4A4643A6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N</w:t>
            </w:r>
            <w:r w:rsidRPr="009E1385">
              <w:rPr>
                <w:rFonts w:ascii="Times New Roman" w:hAnsi="Times New Roman" w:cs="Times New Roman"/>
                <w:color w:val="000000" w:themeColor="text1"/>
                <w:u w:val="single"/>
              </w:rPr>
              <w:t>O</w:t>
            </w:r>
          </w:p>
        </w:tc>
        <w:tc>
          <w:tcPr>
            <w:tcW w:w="4092" w:type="pct"/>
            <w:shd w:val="clear" w:color="auto" w:fill="auto"/>
          </w:tcPr>
          <w:p w14:paraId="049E1C2A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b/>
                <w:color w:val="000000" w:themeColor="text1"/>
              </w:rPr>
              <w:t>Questions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40AB171A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b/>
                <w:color w:val="000000" w:themeColor="text1"/>
              </w:rPr>
              <w:t>Remark</w:t>
            </w:r>
          </w:p>
        </w:tc>
      </w:tr>
      <w:tr w:rsidR="008F0EE6" w:rsidRPr="009E1385" w14:paraId="0C9A859C" w14:textId="77777777" w:rsidTr="00642B06">
        <w:tc>
          <w:tcPr>
            <w:tcW w:w="324" w:type="pct"/>
            <w:shd w:val="clear" w:color="auto" w:fill="auto"/>
          </w:tcPr>
          <w:p w14:paraId="2CF9872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1</w:t>
            </w:r>
          </w:p>
        </w:tc>
        <w:tc>
          <w:tcPr>
            <w:tcW w:w="4092" w:type="pct"/>
            <w:shd w:val="clear" w:color="auto" w:fill="auto"/>
          </w:tcPr>
          <w:p w14:paraId="7BC1DC38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Age:  /_______________/ complete year 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572A4B60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7788FCCE" w14:textId="77777777" w:rsidTr="00642B06">
        <w:tc>
          <w:tcPr>
            <w:tcW w:w="324" w:type="pct"/>
            <w:shd w:val="clear" w:color="auto" w:fill="auto"/>
          </w:tcPr>
          <w:p w14:paraId="1F045C15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2</w:t>
            </w:r>
          </w:p>
        </w:tc>
        <w:tc>
          <w:tcPr>
            <w:tcW w:w="4092" w:type="pct"/>
            <w:shd w:val="clear" w:color="auto" w:fill="auto"/>
          </w:tcPr>
          <w:p w14:paraId="054D6421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Sex:  Male /_______/   Female /_______/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0506F8F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4BA74BC2" w14:textId="77777777" w:rsidTr="00642B06">
        <w:tc>
          <w:tcPr>
            <w:tcW w:w="324" w:type="pct"/>
            <w:shd w:val="clear" w:color="auto" w:fill="auto"/>
          </w:tcPr>
          <w:p w14:paraId="5D57611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3</w:t>
            </w:r>
          </w:p>
        </w:tc>
        <w:tc>
          <w:tcPr>
            <w:tcW w:w="4092" w:type="pct"/>
            <w:shd w:val="clear" w:color="auto" w:fill="auto"/>
          </w:tcPr>
          <w:p w14:paraId="7C33E1A7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Profession: / ______________________________________________________/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6D64B60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22BC7372" w14:textId="77777777" w:rsidTr="00642B06">
        <w:tc>
          <w:tcPr>
            <w:tcW w:w="324" w:type="pct"/>
            <w:shd w:val="clear" w:color="auto" w:fill="auto"/>
          </w:tcPr>
          <w:p w14:paraId="6C123401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4</w:t>
            </w:r>
          </w:p>
        </w:tc>
        <w:tc>
          <w:tcPr>
            <w:tcW w:w="4092" w:type="pct"/>
            <w:shd w:val="clear" w:color="auto" w:fill="auto"/>
          </w:tcPr>
          <w:p w14:paraId="11620519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Educational status: /________________________________________________/ 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786A57EF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0ECB3B5A" w14:textId="77777777" w:rsidTr="00642B06">
        <w:tc>
          <w:tcPr>
            <w:tcW w:w="324" w:type="pct"/>
            <w:shd w:val="clear" w:color="auto" w:fill="auto"/>
          </w:tcPr>
          <w:p w14:paraId="32A5AD90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5</w:t>
            </w:r>
          </w:p>
        </w:tc>
        <w:tc>
          <w:tcPr>
            <w:tcW w:w="4092" w:type="pct"/>
            <w:shd w:val="clear" w:color="auto" w:fill="auto"/>
          </w:tcPr>
          <w:p w14:paraId="19003C4A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Position held: /__________________________________________________/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3915A798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2B2BD4A9" w14:textId="77777777" w:rsidTr="00642B06">
        <w:tc>
          <w:tcPr>
            <w:tcW w:w="324" w:type="pct"/>
            <w:shd w:val="clear" w:color="auto" w:fill="auto"/>
          </w:tcPr>
          <w:p w14:paraId="25B0A9F6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6</w:t>
            </w:r>
          </w:p>
        </w:tc>
        <w:tc>
          <w:tcPr>
            <w:tcW w:w="4092" w:type="pct"/>
            <w:shd w:val="clear" w:color="auto" w:fill="auto"/>
          </w:tcPr>
          <w:p w14:paraId="05751A0A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Service year: /__________________________________________/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787492AC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4D5D14F1" w14:textId="77777777" w:rsidTr="00642B06">
        <w:tc>
          <w:tcPr>
            <w:tcW w:w="324" w:type="pct"/>
            <w:shd w:val="clear" w:color="auto" w:fill="auto"/>
          </w:tcPr>
          <w:p w14:paraId="4B8A1AC1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207</w:t>
            </w:r>
          </w:p>
        </w:tc>
        <w:tc>
          <w:tcPr>
            <w:tcW w:w="4092" w:type="pct"/>
            <w:shd w:val="clear" w:color="auto" w:fill="auto"/>
          </w:tcPr>
          <w:p w14:paraId="0C314345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Can you briefly tell me about yourself and your role at the hotel? What is your work experience as a cashier? How long did you work as a cashier? </w:t>
            </w:r>
          </w:p>
        </w:tc>
        <w:tc>
          <w:tcPr>
            <w:tcW w:w="584" w:type="pct"/>
            <w:gridSpan w:val="2"/>
            <w:shd w:val="clear" w:color="auto" w:fill="auto"/>
          </w:tcPr>
          <w:p w14:paraId="58EE69C8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2365319F" w14:textId="77777777" w:rsidTr="00642B06">
        <w:tc>
          <w:tcPr>
            <w:tcW w:w="5000" w:type="pct"/>
            <w:gridSpan w:val="4"/>
            <w:shd w:val="clear" w:color="auto" w:fill="auto"/>
          </w:tcPr>
          <w:p w14:paraId="06F941FD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b/>
                <w:color w:val="000000" w:themeColor="text1"/>
              </w:rPr>
              <w:t xml:space="preserve">Part III: Questions Related to Sexual harassment </w:t>
            </w:r>
          </w:p>
        </w:tc>
      </w:tr>
      <w:tr w:rsidR="008F0EE6" w:rsidRPr="009E1385" w14:paraId="7ED4606C" w14:textId="77777777" w:rsidTr="00642B06">
        <w:trPr>
          <w:trHeight w:val="1052"/>
        </w:trPr>
        <w:tc>
          <w:tcPr>
            <w:tcW w:w="324" w:type="pct"/>
            <w:shd w:val="clear" w:color="auto" w:fill="auto"/>
          </w:tcPr>
          <w:p w14:paraId="7C2D68C4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1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75191665" w14:textId="77777777" w:rsidR="008F0EE6" w:rsidRPr="009E1385" w:rsidRDefault="008F0EE6" w:rsidP="008F0EE6">
            <w:pPr>
              <w:pStyle w:val="ListParagraph1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What are some of the difficulty’s the women who work in hospitality workplaces have known to face in hotels, restaurants, and cafeterias? Probe: unwanted sexual attention, gender harassment, sexual coercion</w:t>
            </w:r>
          </w:p>
        </w:tc>
        <w:tc>
          <w:tcPr>
            <w:tcW w:w="539" w:type="pct"/>
            <w:shd w:val="clear" w:color="auto" w:fill="auto"/>
          </w:tcPr>
          <w:p w14:paraId="5E7D0FCF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241BA97E" w14:textId="77777777" w:rsidTr="00642B06">
        <w:trPr>
          <w:trHeight w:val="493"/>
        </w:trPr>
        <w:tc>
          <w:tcPr>
            <w:tcW w:w="324" w:type="pct"/>
            <w:shd w:val="clear" w:color="auto" w:fill="auto"/>
          </w:tcPr>
          <w:p w14:paraId="3484027A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2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475FC3E2" w14:textId="77777777" w:rsidR="008F0EE6" w:rsidRPr="009E1385" w:rsidRDefault="008F0EE6" w:rsidP="00642B06">
            <w:pPr>
              <w:pStyle w:val="ListParagraph1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By whom do you think to commit most of the sexual harassment against women working in hospitality workplaces? Probe: Customer, Manager, Peer, Broker, The Ex-boyfriend</w:t>
            </w:r>
          </w:p>
        </w:tc>
        <w:tc>
          <w:tcPr>
            <w:tcW w:w="539" w:type="pct"/>
            <w:shd w:val="clear" w:color="auto" w:fill="auto"/>
          </w:tcPr>
          <w:p w14:paraId="3FEA8C78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4E1AA634" w14:textId="77777777" w:rsidTr="00642B06">
        <w:trPr>
          <w:trHeight w:val="493"/>
        </w:trPr>
        <w:tc>
          <w:tcPr>
            <w:tcW w:w="324" w:type="pct"/>
            <w:shd w:val="clear" w:color="auto" w:fill="auto"/>
          </w:tcPr>
          <w:p w14:paraId="54420EB4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3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053AF79F" w14:textId="77777777" w:rsidR="008F0EE6" w:rsidRPr="009E1385" w:rsidRDefault="008F0EE6" w:rsidP="00642B06">
            <w:pPr>
              <w:pStyle w:val="ListParagraph1"/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Why do you think is the possible reason that women who are working in hospitality workplaces are targeted to harass sexually? Probe: Women working in hospitality workplaces behavior/interest, customer’s perception, pressure from the manager….</w:t>
            </w:r>
          </w:p>
        </w:tc>
        <w:tc>
          <w:tcPr>
            <w:tcW w:w="539" w:type="pct"/>
            <w:shd w:val="clear" w:color="auto" w:fill="auto"/>
          </w:tcPr>
          <w:p w14:paraId="423A3546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8F0EE6" w:rsidRPr="009E1385" w14:paraId="0B4DBC8A" w14:textId="77777777" w:rsidTr="00642B06">
        <w:tc>
          <w:tcPr>
            <w:tcW w:w="324" w:type="pct"/>
            <w:shd w:val="clear" w:color="auto" w:fill="auto"/>
          </w:tcPr>
          <w:p w14:paraId="6F6708AE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lastRenderedPageBreak/>
              <w:t>304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5EC4FBB6" w14:textId="77777777" w:rsidR="008F0EE6" w:rsidRPr="009E1385" w:rsidRDefault="008F0EE6" w:rsidP="008F0EE6">
            <w:pPr>
              <w:pStyle w:val="ListParagraph1"/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How do women who work in hospitality workplaces and are targeted for sexual harassment respond to sexual harassment that they experienced in the short term? 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>Did you think your organi</w:t>
            </w:r>
            <w:r>
              <w:rPr>
                <w:rFonts w:ascii="Times New Roman" w:hAnsi="Times New Roman" w:cs="Times New Roman"/>
                <w:color w:val="000000" w:themeColor="text1"/>
              </w:rPr>
              <w:t>z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>ation would take waitresses complaints’ seriously?</w:t>
            </w:r>
          </w:p>
        </w:tc>
        <w:tc>
          <w:tcPr>
            <w:tcW w:w="539" w:type="pct"/>
            <w:shd w:val="clear" w:color="auto" w:fill="auto"/>
          </w:tcPr>
          <w:p w14:paraId="45F962BD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F0EE6" w:rsidRPr="009E1385" w14:paraId="4420F932" w14:textId="77777777" w:rsidTr="00642B06">
        <w:tc>
          <w:tcPr>
            <w:tcW w:w="324" w:type="pct"/>
            <w:shd w:val="clear" w:color="auto" w:fill="auto"/>
          </w:tcPr>
          <w:p w14:paraId="40469F5F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5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705CE3EA" w14:textId="77777777" w:rsidR="008F0EE6" w:rsidRPr="009E1385" w:rsidRDefault="008F0EE6" w:rsidP="008F0EE6">
            <w:pPr>
              <w:pStyle w:val="ListParagraph1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bCs/>
                <w:color w:val="000000" w:themeColor="text1"/>
              </w:rPr>
              <w:t>What do you think is the outcome of being a victim of sexual harassment? Profession: Relationship with a client changed, Lost a client’s business? Got reassigned? Absenteeism? Less motivated at work? “Withdrawal” Behaviors. Personal: Depression, Self-esteem, Illness</w:t>
            </w:r>
          </w:p>
        </w:tc>
        <w:tc>
          <w:tcPr>
            <w:tcW w:w="539" w:type="pct"/>
            <w:shd w:val="clear" w:color="auto" w:fill="auto"/>
          </w:tcPr>
          <w:p w14:paraId="36A0712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F0EE6" w:rsidRPr="009E1385" w14:paraId="0A4E0F30" w14:textId="77777777" w:rsidTr="00642B06">
        <w:tc>
          <w:tcPr>
            <w:tcW w:w="324" w:type="pct"/>
            <w:shd w:val="clear" w:color="auto" w:fill="auto"/>
          </w:tcPr>
          <w:p w14:paraId="4004D6D2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6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14B20019" w14:textId="77777777" w:rsidR="008F0EE6" w:rsidRPr="009E1385" w:rsidRDefault="008F0EE6" w:rsidP="008F0EE6">
            <w:pPr>
              <w:pStyle w:val="ListParagraph1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 xml:space="preserve">What is your opinion on sexual harassment in the hospitality industry? Do you consider it to be a problem within the industry? Have you ever been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 </w:t>
            </w:r>
            <w:r w:rsidRPr="009E1385">
              <w:rPr>
                <w:rFonts w:ascii="Times New Roman" w:hAnsi="Times New Roman" w:cs="Times New Roman"/>
                <w:color w:val="000000" w:themeColor="text1"/>
              </w:rPr>
              <w:t>touch with the issue? How?</w:t>
            </w:r>
          </w:p>
        </w:tc>
        <w:tc>
          <w:tcPr>
            <w:tcW w:w="539" w:type="pct"/>
            <w:shd w:val="clear" w:color="auto" w:fill="auto"/>
          </w:tcPr>
          <w:p w14:paraId="0BBA6F57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F0EE6" w:rsidRPr="009E1385" w14:paraId="2820AA49" w14:textId="77777777" w:rsidTr="00642B06">
        <w:tc>
          <w:tcPr>
            <w:tcW w:w="324" w:type="pct"/>
            <w:shd w:val="clear" w:color="auto" w:fill="auto"/>
          </w:tcPr>
          <w:p w14:paraId="6FA948DA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7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4C5CB7AC" w14:textId="77777777" w:rsidR="008F0EE6" w:rsidRPr="009E1385" w:rsidRDefault="008F0EE6" w:rsidP="008F0EE6">
            <w:pPr>
              <w:pStyle w:val="ListParagraph1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What do you think are the possible solutions to prevent sexual harassment against women who are working within hospitality workplaces? Probe: Implement training for women who are working in hospitality workplaces, Formulate and implement rules and regulations, creation of awareness of customers about sexual harassment</w:t>
            </w:r>
          </w:p>
        </w:tc>
        <w:tc>
          <w:tcPr>
            <w:tcW w:w="539" w:type="pct"/>
            <w:shd w:val="clear" w:color="auto" w:fill="auto"/>
          </w:tcPr>
          <w:p w14:paraId="1BFF31A8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F0EE6" w:rsidRPr="009E1385" w14:paraId="0D0D170B" w14:textId="77777777" w:rsidTr="00642B06">
        <w:tc>
          <w:tcPr>
            <w:tcW w:w="324" w:type="pct"/>
            <w:shd w:val="clear" w:color="auto" w:fill="auto"/>
          </w:tcPr>
          <w:p w14:paraId="08318B77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309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6FBFF8A5" w14:textId="77777777" w:rsidR="008F0EE6" w:rsidRPr="009E1385" w:rsidRDefault="008F0EE6" w:rsidP="00642B06">
            <w:pPr>
              <w:pStyle w:val="ListParagraph1"/>
              <w:autoSpaceDE w:val="0"/>
              <w:autoSpaceDN w:val="0"/>
              <w:adjustRightInd w:val="0"/>
              <w:spacing w:after="0" w:line="36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9E1385">
              <w:rPr>
                <w:rFonts w:ascii="Times New Roman" w:hAnsi="Times New Roman" w:cs="Times New Roman"/>
                <w:color w:val="000000" w:themeColor="text1"/>
              </w:rPr>
              <w:t>Anything else you would like to add?</w:t>
            </w:r>
          </w:p>
        </w:tc>
        <w:tc>
          <w:tcPr>
            <w:tcW w:w="539" w:type="pct"/>
            <w:shd w:val="clear" w:color="auto" w:fill="auto"/>
          </w:tcPr>
          <w:p w14:paraId="32B2B66C" w14:textId="77777777" w:rsidR="008F0EE6" w:rsidRPr="009E1385" w:rsidRDefault="008F0EE6" w:rsidP="00642B06">
            <w:pPr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3EA5CC9C" w14:textId="77777777" w:rsidR="00D01B70" w:rsidRDefault="00D01B70"/>
    <w:sectPr w:rsidR="00D01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MT">
    <w:altName w:val="Cambria"/>
    <w:charset w:val="A1"/>
    <w:family w:val="auto"/>
    <w:pitch w:val="default"/>
    <w:sig w:usb0="00000000" w:usb1="00000000" w:usb2="00000000" w:usb3="00000000" w:csb0="00000008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81443"/>
    <w:multiLevelType w:val="hybridMultilevel"/>
    <w:tmpl w:val="4D2E4426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BB369F"/>
    <w:multiLevelType w:val="multilevel"/>
    <w:tmpl w:val="51BB369F"/>
    <w:lvl w:ilvl="0">
      <w:numFmt w:val="bullet"/>
      <w:lvlText w:val="•"/>
      <w:lvlJc w:val="left"/>
      <w:pPr>
        <w:ind w:left="666" w:hanging="360"/>
      </w:pPr>
      <w:rPr>
        <w:rFonts w:ascii="SymbolMT" w:eastAsia="Calibri" w:hAnsi="SymbolMT" w:cs="SymbolMT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AA7CC03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5AA7CDE5"/>
    <w:multiLevelType w:val="singleLevel"/>
    <w:tmpl w:val="5AA7CDE5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6C984E0A"/>
    <w:multiLevelType w:val="multilevel"/>
    <w:tmpl w:val="6C984E0A"/>
    <w:lvl w:ilvl="0">
      <w:numFmt w:val="bullet"/>
      <w:lvlText w:val="•"/>
      <w:lvlJc w:val="left"/>
      <w:pPr>
        <w:ind w:left="1080" w:hanging="360"/>
      </w:pPr>
      <w:rPr>
        <w:rFonts w:ascii="SymbolMT" w:eastAsia="Calibri" w:hAnsi="SymbolMT" w:cs="SymbolMT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tDQ0MDYwNzAwMzBV0lEKTi0uzszPAykwqgUADdgf4ywAAAA="/>
  </w:docVars>
  <w:rsids>
    <w:rsidRoot w:val="00A624A8"/>
    <w:rsid w:val="008F0EE6"/>
    <w:rsid w:val="00A624A8"/>
    <w:rsid w:val="00AF2C8D"/>
    <w:rsid w:val="00D01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DC946C-F26C-41C0-909A-440530106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E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rsid w:val="008F0EE6"/>
    <w:pPr>
      <w:ind w:left="720"/>
      <w:contextualSpacing/>
    </w:pPr>
    <w:rPr>
      <w:rFonts w:eastAsia="SimSu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0E042-07DD-463E-8FF4-07277AFE7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ugeta Dile</dc:creator>
  <cp:keywords/>
  <dc:description/>
  <cp:lastModifiedBy>Mulugeta Dile</cp:lastModifiedBy>
  <cp:revision>3</cp:revision>
  <dcterms:created xsi:type="dcterms:W3CDTF">2020-05-24T13:05:00Z</dcterms:created>
  <dcterms:modified xsi:type="dcterms:W3CDTF">2020-05-24T13:11:00Z</dcterms:modified>
</cp:coreProperties>
</file>